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versi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ทที่ ๒ ชมเรือกระบวน๏ ลอยลำงามสง่าแม้น มณีสวรรค์หยาดโพยมเพียงหยัน ยั่วฟ้า เหมราชผาดผายผัน โผนเผ่น นภาฤๅՐՐ พายพะแพรวพรายถ้า ถี่พร้อมผันผยอง๚ะ๛ ๑-๏ เรือเอยเรือพระที่นั่ง งามสะพรั่งเพียงหยาดสวรรค์/ พิศองค์หงส์สุวรรณ เพียงผันผยองล่องลอยโพยมՐ ๒-๏ หยาดฟ้ามารองบาท งามผุดผาดพิลาสโฉม/ ฝีมือลือโลกโลม หล้าเลื่องลิบ ปานทิพย์ทำ/ ๓-๏ สุวรรณหงส์ลงลอยล่อง งามผุดผ่องล่องลอยลำ/ นาคราชผาดโผนนำ ภุชงค์ล้ำเผ่นโผนลอย/ ๔-๏ กระบี่ศรีสง่า งามท่วงท่าไม่ท้อถอย/ เรือครุฑไม่หยุดคอย ยุดนาคคล้อยลอยเมฆินทร์/ ๕-๏ อสูรวายุภักษ์ ศักดิ์ศรีคู่อสูรปักษิน/ พายผกเพียงนกบิน ผินสู่ฟ้าร่าเริงบน/ ๖-๏ เรือแซงแข่งเรือดั้ง พร้อมสะพรั่งกลางสายชล/ เรือชัยไฉไลล้น ยลเรือกิ่งพริ้งเพราตา/ ๗-๏ ยักษ์ลิงกลิ้งกลอกกาย แลลวดลายล้วนเลขา/ รูปสัตว์หยัดกายา พาโผนเผ่นเป็นทิวแถว/ ๘-๏ เรือน้อยลอยน้ำไหล ล้อมเรือใหญ่ไหววับแวว/ พร่างพราวราวเพชรแพรว พายพลิ้วกวักพรักพร้อมพาย/ ๙-๏ งามริ้วทิวทางแถวธง เพริศแพร้วแผ่วปลิวปลาย/ งามเรือเหลือลวดลาย คล้ายเทพทิพย์หยิบลายผจง/ ๑๐-๏ อาภรณ์ผ้าแพรพรรณ สวยสีสรรสวมทรวดทรง/ พลพายพายเรือลง ทิวธงถ้วนล้วนเฉิดฉัน/ ๑๑-๏ เสนาะศัพท์ขับเพลงเห่ เสียงเสน่ห์น้ำสนั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version</dc:title>
  <dc:creator/>
  <cp:keywords/>
  <dcterms:created xsi:type="dcterms:W3CDTF">2021-03-23T08:29:11Z</dcterms:created>
  <dcterms:modified xsi:type="dcterms:W3CDTF">2021-03-23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ธันวาคม 2562 เวลา 15.59 น.</vt:lpwstr>
  </property>
  <property fmtid="{D5CDD505-2E9C-101B-9397-08002B2CF9AE}" pid="3" name="subtitle">
    <vt:lpwstr/>
  </property>
</Properties>
</file>